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6bbb163-975b-4568-9cea-ae94dcb53ca0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6bbb163-975b-4568-9cea-ae94dcb53ca0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2fc7c2a-41fd-42e9-b380-6f05a0a2227d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2fc7c2a-41fd-42e9-b380-6f05a0a2227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5a646d3-febf-467a-9811-b1f467bdeac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5a646d3-febf-467a-9811-b1f467bdeac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db5582-4450-4fe2-94e8-2577f10f20a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db5582-4450-4fe2-94e8-2577f10f20a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860edae-b5f1-4bfe-a524-8c04fac717a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860edae-b5f1-4bfe-a524-8c04fac717a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a971190-0f44-462a-bcb9-63202e7503f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a971190-0f44-462a-bcb9-63202e7503fc"/>
      <w:r>
        <w:rPr>
          <w:rFonts/>
          <w:b w:val="true"/>
        </w:rPr>
        <w:t xml:space="preserve">: </w:t>
      </w:r>
      <w:r>
        <w:t xml:space="preserve">B - Enoncé 14 : La consommation de Puff Bars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71ddf2e-49a3-48fa-9f60-4a548efb11b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71ddf2e-49a3-48fa-9f60-4a548efb11bd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585773-faec-4223-bba8-0d247e653aa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585773-faec-4223-bba8-0d247e653aaf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f6414a-cdf3-4cc5-87d2-caf8af29643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f6414a-cdf3-4cc5-87d2-caf8af29643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1b06810-ec37-4400-b1db-c1cf851efb2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1b06810-ec37-4400-b1db-c1cf851efb2b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fed8b9a-525b-41e8-a36e-70576add45fc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fed8b9a-525b-41e8-a36e-70576add45f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67eb2b0-07e7-4f32-aefa-2509e07bd977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67eb2b0-07e7-4f32-aefa-2509e07bd977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1:30Z</dcterms:created>
  <dcterms:modified xsi:type="dcterms:W3CDTF">2024-02-05T14:51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6</vt:lpwstr>
  </property>
</Properties>
</file>